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F061B" w14:textId="77777777" w:rsidR="00475407" w:rsidRPr="002C7EF8" w:rsidRDefault="00124648" w:rsidP="00124648">
      <w:pPr>
        <w:spacing w:line="240" w:lineRule="auto"/>
        <w:jc w:val="center"/>
        <w:rPr>
          <w:sz w:val="20"/>
          <w:szCs w:val="20"/>
        </w:rPr>
      </w:pPr>
      <w:r w:rsidRPr="002C7EF8">
        <w:rPr>
          <w:rFonts w:ascii="Arial" w:hAnsi="Arial" w:cs="Arial"/>
          <w:i/>
          <w:noProof/>
          <w:sz w:val="20"/>
          <w:szCs w:val="20"/>
          <w:lang w:val="en-PH" w:eastAsia="en-PH"/>
        </w:rPr>
        <w:drawing>
          <wp:anchor distT="0" distB="0" distL="114300" distR="114300" simplePos="0" relativeHeight="251666432" behindDoc="1" locked="0" layoutInCell="1" allowOverlap="1" wp14:anchorId="6A86EDA3" wp14:editId="55576752">
            <wp:simplePos x="0" y="0"/>
            <wp:positionH relativeFrom="margin">
              <wp:posOffset>-216206</wp:posOffset>
            </wp:positionH>
            <wp:positionV relativeFrom="margin">
              <wp:posOffset>-472440</wp:posOffset>
            </wp:positionV>
            <wp:extent cx="2386330" cy="581660"/>
            <wp:effectExtent l="0" t="0" r="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TTERS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6330" cy="581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5407" w:rsidRPr="002C7EF8">
        <w:rPr>
          <w:sz w:val="20"/>
          <w:szCs w:val="20"/>
        </w:rPr>
        <w:t>Tarlac State University</w:t>
      </w:r>
    </w:p>
    <w:p w14:paraId="2589E3EC" w14:textId="77777777" w:rsidR="00475407" w:rsidRPr="002C7EF8" w:rsidRDefault="00475407" w:rsidP="00F879A3">
      <w:pPr>
        <w:spacing w:line="240" w:lineRule="auto"/>
        <w:jc w:val="center"/>
        <w:rPr>
          <w:sz w:val="20"/>
          <w:szCs w:val="20"/>
        </w:rPr>
      </w:pPr>
      <w:r w:rsidRPr="002C7EF8">
        <w:rPr>
          <w:sz w:val="20"/>
          <w:szCs w:val="20"/>
        </w:rPr>
        <w:t>University Research Office</w:t>
      </w:r>
    </w:p>
    <w:p w14:paraId="35F9A25C" w14:textId="77777777" w:rsidR="00475407" w:rsidRPr="002C7EF8" w:rsidRDefault="00475407" w:rsidP="00F879A3">
      <w:pPr>
        <w:spacing w:line="240" w:lineRule="auto"/>
        <w:jc w:val="center"/>
        <w:rPr>
          <w:sz w:val="20"/>
          <w:szCs w:val="20"/>
        </w:rPr>
      </w:pPr>
      <w:r w:rsidRPr="002C7EF8">
        <w:rPr>
          <w:sz w:val="20"/>
          <w:szCs w:val="20"/>
        </w:rPr>
        <w:t>University Research Statistical Center</w:t>
      </w:r>
    </w:p>
    <w:p w14:paraId="44D68428" w14:textId="1F3C0C10" w:rsidR="00475407" w:rsidRPr="002C7EF8" w:rsidRDefault="001B62FA" w:rsidP="00EB559D">
      <w:pPr>
        <w:spacing w:line="240" w:lineRule="auto"/>
        <w:ind w:left="5760" w:firstLine="720"/>
        <w:jc w:val="center"/>
        <w:rPr>
          <w:sz w:val="20"/>
          <w:szCs w:val="20"/>
        </w:rPr>
      </w:pPr>
      <w:r>
        <w:rPr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66DD54D5" wp14:editId="49886031">
                <wp:simplePos x="0" y="0"/>
                <wp:positionH relativeFrom="column">
                  <wp:posOffset>5067300</wp:posOffset>
                </wp:positionH>
                <wp:positionV relativeFrom="paragraph">
                  <wp:posOffset>154305</wp:posOffset>
                </wp:positionV>
                <wp:extent cx="923925" cy="0"/>
                <wp:effectExtent l="0" t="0" r="952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39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CFA6080" id="Straight Connector 2" o:spid="_x0000_s1026" style="position:absolute;z-index:2516480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99pt,12.15pt" to="471.75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" strokecolor="black [3040]"/>
            </w:pict>
          </mc:Fallback>
        </mc:AlternateContent>
      </w:r>
      <w:r>
        <w:rPr>
          <w:sz w:val="20"/>
          <w:szCs w:val="20"/>
        </w:rPr>
        <w:t>Date</w:t>
      </w:r>
      <w:r w:rsidR="00CE1537">
        <w:rPr>
          <w:sz w:val="20"/>
          <w:szCs w:val="20"/>
        </w:rPr>
        <w:t xml:space="preserve">:  </w:t>
      </w:r>
      <w:r>
        <w:rPr>
          <w:sz w:val="20"/>
          <w:szCs w:val="20"/>
        </w:rPr>
        <w:t xml:space="preserve"> </w:t>
      </w:r>
    </w:p>
    <w:p w14:paraId="357B9551" w14:textId="69141DCD" w:rsidR="00475407" w:rsidRDefault="00475407" w:rsidP="00CE1537">
      <w:pPr>
        <w:spacing w:line="240" w:lineRule="auto"/>
        <w:jc w:val="center"/>
        <w:rPr>
          <w:b/>
          <w:sz w:val="20"/>
          <w:szCs w:val="20"/>
        </w:rPr>
      </w:pPr>
      <w:r w:rsidRPr="002C7EF8">
        <w:rPr>
          <w:b/>
          <w:sz w:val="20"/>
          <w:szCs w:val="20"/>
        </w:rPr>
        <w:t>APPOINTMENT</w:t>
      </w:r>
      <w:r w:rsidR="00CE1537">
        <w:rPr>
          <w:b/>
          <w:sz w:val="20"/>
          <w:szCs w:val="20"/>
        </w:rPr>
        <w:t xml:space="preserve"> </w:t>
      </w:r>
      <w:r w:rsidRPr="002C7EF8">
        <w:rPr>
          <w:b/>
          <w:sz w:val="20"/>
          <w:szCs w:val="20"/>
        </w:rPr>
        <w:t>FORM</w:t>
      </w:r>
    </w:p>
    <w:p w14:paraId="43C82A26" w14:textId="2E87E94D" w:rsidR="00CE1537" w:rsidRDefault="00CE1537" w:rsidP="008069CB">
      <w:pPr>
        <w:spacing w:line="24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Name of </w:t>
      </w:r>
      <w:proofErr w:type="gramStart"/>
      <w:r>
        <w:rPr>
          <w:bCs/>
          <w:sz w:val="20"/>
          <w:szCs w:val="20"/>
        </w:rPr>
        <w:t>Applicant:_</w:t>
      </w:r>
      <w:proofErr w:type="gramEnd"/>
      <w:r>
        <w:rPr>
          <w:bCs/>
          <w:sz w:val="20"/>
          <w:szCs w:val="20"/>
        </w:rPr>
        <w:t>________________________________________ Contact No.:____________________</w:t>
      </w:r>
    </w:p>
    <w:p w14:paraId="2F0E06A4" w14:textId="2CDB6E82" w:rsidR="00CE1537" w:rsidRDefault="00CE1537" w:rsidP="008069CB">
      <w:pPr>
        <w:spacing w:line="24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E-mail </w:t>
      </w:r>
      <w:proofErr w:type="gramStart"/>
      <w:r>
        <w:rPr>
          <w:bCs/>
          <w:sz w:val="20"/>
          <w:szCs w:val="20"/>
        </w:rPr>
        <w:t>address:_</w:t>
      </w:r>
      <w:proofErr w:type="gramEnd"/>
      <w:r>
        <w:rPr>
          <w:bCs/>
          <w:sz w:val="20"/>
          <w:szCs w:val="20"/>
        </w:rPr>
        <w:t>_________________________ Preferred date of Appointment:_______________________</w:t>
      </w:r>
    </w:p>
    <w:p w14:paraId="792B3110" w14:textId="52576FD5" w:rsidR="008069CB" w:rsidRDefault="008069CB" w:rsidP="008069CB">
      <w:pPr>
        <w:spacing w:line="24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>College/</w:t>
      </w:r>
      <w:proofErr w:type="gramStart"/>
      <w:r>
        <w:rPr>
          <w:bCs/>
          <w:sz w:val="20"/>
          <w:szCs w:val="20"/>
        </w:rPr>
        <w:t>Agency:_</w:t>
      </w:r>
      <w:proofErr w:type="gramEnd"/>
      <w:r>
        <w:rPr>
          <w:bCs/>
          <w:sz w:val="20"/>
          <w:szCs w:val="20"/>
        </w:rPr>
        <w:t>________________________ Program: ____Undergraduate ____Master’s ____Doctorate</w:t>
      </w:r>
    </w:p>
    <w:p w14:paraId="4784998A" w14:textId="75FB28D3" w:rsidR="008069CB" w:rsidRDefault="00CE1537" w:rsidP="008069CB">
      <w:pPr>
        <w:spacing w:line="24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Research </w:t>
      </w:r>
      <w:proofErr w:type="gramStart"/>
      <w:r>
        <w:rPr>
          <w:bCs/>
          <w:sz w:val="20"/>
          <w:szCs w:val="20"/>
        </w:rPr>
        <w:t>Title:_</w:t>
      </w:r>
      <w:proofErr w:type="gramEnd"/>
      <w:r>
        <w:rPr>
          <w:bCs/>
          <w:sz w:val="20"/>
          <w:szCs w:val="20"/>
        </w:rPr>
        <w:t>____________________________________________________________</w:t>
      </w:r>
      <w:r w:rsidR="008069CB">
        <w:rPr>
          <w:bCs/>
          <w:sz w:val="20"/>
          <w:szCs w:val="20"/>
        </w:rPr>
        <w:t>___________</w:t>
      </w:r>
      <w:r>
        <w:rPr>
          <w:bCs/>
          <w:sz w:val="20"/>
          <w:szCs w:val="20"/>
        </w:rPr>
        <w:t>_____</w:t>
      </w:r>
    </w:p>
    <w:p w14:paraId="7F61CA38" w14:textId="1F3C4903" w:rsidR="008069CB" w:rsidRPr="00CE1537" w:rsidRDefault="008069CB" w:rsidP="008069CB">
      <w:pPr>
        <w:spacing w:line="24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Date of </w:t>
      </w:r>
      <w:proofErr w:type="spellStart"/>
      <w:proofErr w:type="gramStart"/>
      <w:r>
        <w:rPr>
          <w:bCs/>
          <w:sz w:val="20"/>
          <w:szCs w:val="20"/>
        </w:rPr>
        <w:t>Deferense</w:t>
      </w:r>
      <w:proofErr w:type="spellEnd"/>
      <w:r>
        <w:rPr>
          <w:bCs/>
          <w:sz w:val="20"/>
          <w:szCs w:val="20"/>
        </w:rPr>
        <w:t>:_</w:t>
      </w:r>
      <w:proofErr w:type="gramEnd"/>
      <w:r>
        <w:rPr>
          <w:bCs/>
          <w:sz w:val="20"/>
          <w:szCs w:val="20"/>
        </w:rPr>
        <w:t>________________</w:t>
      </w:r>
    </w:p>
    <w:p w14:paraId="5D370C67" w14:textId="6DFF9500" w:rsidR="00CE1537" w:rsidRPr="002C7EF8" w:rsidRDefault="00CE1537" w:rsidP="00EB559D">
      <w:pPr>
        <w:spacing w:line="240" w:lineRule="auto"/>
        <w:ind w:left="6480"/>
        <w:rPr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1499A96" wp14:editId="2D861BE5">
                <wp:simplePos x="0" y="0"/>
                <wp:positionH relativeFrom="margin">
                  <wp:posOffset>0</wp:posOffset>
                </wp:positionH>
                <wp:positionV relativeFrom="paragraph">
                  <wp:posOffset>5080</wp:posOffset>
                </wp:positionV>
                <wp:extent cx="5972175" cy="2000250"/>
                <wp:effectExtent l="0" t="0" r="28575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72175" cy="2000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BC54A5" w14:textId="2AE87C7B" w:rsidR="00CE1537" w:rsidRDefault="00481E08" w:rsidP="00481E08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481E08">
                              <w:rPr>
                                <w:rFonts w:ascii="Arial" w:eastAsia="Times New Roman" w:hAnsi="Arial" w:cs="Arial"/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 xml:space="preserve">The undersigned is/are fully aware that TSU-University Research Office may share and use information such as names, e-mail addresses, contact number, academic and employment information, and/or research data, for the purpose of fulfilling research undertakings including and limited to for connecting with me, processing of the form and its purpose. </w:t>
                            </w:r>
                            <w:r w:rsidRPr="00481E08">
                              <w:rPr>
                                <w:rFonts w:ascii="Arial" w:eastAsia="Times New Roman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I also understand that when this official form, containing my personal information, is no longer needed for its purpose, proper disposal procedures based on university policies shall be done. </w:t>
                            </w:r>
                            <w:r w:rsidRPr="00481E08">
                              <w:rPr>
                                <w:rFonts w:ascii="Arial" w:eastAsia="Times New Roman" w:hAnsi="Arial" w:cs="Arial"/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>I hereby allow TSU to collect, process, use and share my personal data contained hereof in the pursuit of its legitimate academic, research and extension purposes and/or interests as an educational institution.</w:t>
                            </w:r>
                          </w:p>
                          <w:p w14:paraId="33FC4025" w14:textId="77777777" w:rsidR="00481E08" w:rsidRPr="00481E08" w:rsidRDefault="00481E08" w:rsidP="00481E08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70803D9" w14:textId="77777777" w:rsidR="00CE1537" w:rsidRDefault="00CE1537" w:rsidP="00CE1537">
                            <w:pPr>
                              <w:pStyle w:val="NoSpacing"/>
                              <w:ind w:left="720" w:firstLine="72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____________________________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  <w:t>_____________________</w:t>
                            </w:r>
                          </w:p>
                          <w:p w14:paraId="198887BB" w14:textId="6F35A487" w:rsidR="00CE1537" w:rsidRDefault="00CE1537" w:rsidP="00CE1537">
                            <w:pPr>
                              <w:pStyle w:val="NoSpacing"/>
                              <w:ind w:left="144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   Signature Over Printed Nam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  <w:t>Date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499A96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0;margin-top:.4pt;width:470.25pt;height:157.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" fillcolor="white [3201]" strokeweight=".5pt">
                <v:textbox>
                  <w:txbxContent>
                    <w:p w14:paraId="0FBC54A5" w14:textId="2AE87C7B" w:rsidR="00CE1537" w:rsidRDefault="00481E08" w:rsidP="00481E08">
                      <w:pPr>
                        <w:spacing w:after="0" w:line="240" w:lineRule="auto"/>
                        <w:jc w:val="both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 w:rsidRPr="00481E08">
                        <w:rPr>
                          <w:rFonts w:ascii="Arial" w:eastAsia="Times New Roman" w:hAnsi="Arial" w:cs="Arial"/>
                          <w:i/>
                          <w:iCs/>
                          <w:sz w:val="20"/>
                          <w:szCs w:val="20"/>
                          <w:lang w:val="en-GB"/>
                        </w:rPr>
                        <w:t xml:space="preserve">The undersigned is/are fully aware that TSU-University Research Office may share and use information such as names, e-mail addresses, contact number, academic and employment information, and/or research data, for the purpose of fulfilling research undertakings including and limited to for connecting with me, processing of the form and its purpose. </w:t>
                      </w:r>
                      <w:r w:rsidRPr="00481E08">
                        <w:rPr>
                          <w:rFonts w:ascii="Arial" w:eastAsia="Times New Roman" w:hAnsi="Arial" w:cs="Arial"/>
                          <w:i/>
                          <w:iCs/>
                          <w:sz w:val="20"/>
                          <w:szCs w:val="20"/>
                        </w:rPr>
                        <w:t xml:space="preserve">I also understand that when this official form, containing my personal information, is no longer needed for its purpose, proper disposal procedures based on university policies shall be done. </w:t>
                      </w:r>
                      <w:r w:rsidRPr="00481E08">
                        <w:rPr>
                          <w:rFonts w:ascii="Arial" w:eastAsia="Times New Roman" w:hAnsi="Arial" w:cs="Arial"/>
                          <w:i/>
                          <w:iCs/>
                          <w:sz w:val="20"/>
                          <w:szCs w:val="20"/>
                          <w:lang w:val="en-GB"/>
                        </w:rPr>
                        <w:t>I hereby allow TSU to collect, process, use and share my personal data contained hereof in the pursuit of its legitimate academic, research and extension purposes and/or interests as an educational institution.</w:t>
                      </w:r>
                    </w:p>
                    <w:p w14:paraId="33FC4025" w14:textId="77777777" w:rsidR="00481E08" w:rsidRPr="00481E08" w:rsidRDefault="00481E08" w:rsidP="00481E08">
                      <w:pPr>
                        <w:spacing w:after="0" w:line="240" w:lineRule="auto"/>
                        <w:jc w:val="both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70803D9" w14:textId="77777777" w:rsidR="00CE1537" w:rsidRDefault="00CE1537" w:rsidP="00CE1537">
                      <w:pPr>
                        <w:pStyle w:val="NoSpacing"/>
                        <w:ind w:left="720" w:firstLine="72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____________________________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  <w:t>_____________________</w:t>
                      </w:r>
                    </w:p>
                    <w:p w14:paraId="198887BB" w14:textId="6F35A487" w:rsidR="00CE1537" w:rsidRDefault="00CE1537" w:rsidP="00CE1537">
                      <w:pPr>
                        <w:pStyle w:val="NoSpacing"/>
                        <w:ind w:left="144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    Signature Over Printed Name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  <w:t>Da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915DE5" w14:textId="07897095" w:rsidR="00CE1537" w:rsidRDefault="00CE1537" w:rsidP="00F879A3">
      <w:pPr>
        <w:spacing w:line="240" w:lineRule="auto"/>
        <w:rPr>
          <w:b/>
          <w:sz w:val="20"/>
          <w:szCs w:val="20"/>
        </w:rPr>
      </w:pPr>
    </w:p>
    <w:p w14:paraId="09081A80" w14:textId="48FD5E6F" w:rsidR="00CE1537" w:rsidRDefault="00CE1537" w:rsidP="00F879A3">
      <w:pPr>
        <w:spacing w:line="240" w:lineRule="auto"/>
        <w:rPr>
          <w:b/>
          <w:sz w:val="20"/>
          <w:szCs w:val="20"/>
        </w:rPr>
      </w:pPr>
    </w:p>
    <w:p w14:paraId="2C56517D" w14:textId="77777777" w:rsidR="00CE1537" w:rsidRDefault="00CE1537" w:rsidP="00F879A3">
      <w:pPr>
        <w:spacing w:line="240" w:lineRule="auto"/>
        <w:rPr>
          <w:b/>
          <w:sz w:val="20"/>
          <w:szCs w:val="20"/>
        </w:rPr>
      </w:pPr>
    </w:p>
    <w:p w14:paraId="1EA1DE87" w14:textId="77777777" w:rsidR="00CE1537" w:rsidRDefault="00CE1537" w:rsidP="00F879A3">
      <w:pPr>
        <w:spacing w:line="240" w:lineRule="auto"/>
        <w:rPr>
          <w:b/>
          <w:sz w:val="20"/>
          <w:szCs w:val="20"/>
        </w:rPr>
      </w:pPr>
    </w:p>
    <w:p w14:paraId="0B56EDBF" w14:textId="77777777" w:rsidR="00CE1537" w:rsidRDefault="00CE1537" w:rsidP="00F879A3">
      <w:pPr>
        <w:spacing w:line="240" w:lineRule="auto"/>
        <w:rPr>
          <w:b/>
          <w:sz w:val="20"/>
          <w:szCs w:val="20"/>
        </w:rPr>
      </w:pPr>
    </w:p>
    <w:p w14:paraId="0586ED14" w14:textId="77777777" w:rsidR="00CE1537" w:rsidRDefault="00CE1537" w:rsidP="00F879A3">
      <w:pPr>
        <w:spacing w:line="240" w:lineRule="auto"/>
        <w:rPr>
          <w:b/>
          <w:sz w:val="20"/>
          <w:szCs w:val="20"/>
        </w:rPr>
      </w:pPr>
    </w:p>
    <w:p w14:paraId="0A4C140C" w14:textId="77777777" w:rsidR="00CE1537" w:rsidRDefault="00CE1537" w:rsidP="00F879A3">
      <w:pPr>
        <w:spacing w:line="240" w:lineRule="auto"/>
        <w:rPr>
          <w:b/>
          <w:sz w:val="20"/>
          <w:szCs w:val="20"/>
        </w:rPr>
      </w:pPr>
    </w:p>
    <w:p w14:paraId="40639617" w14:textId="77777777" w:rsidR="00CE1537" w:rsidRDefault="00CE1537" w:rsidP="00F879A3">
      <w:pPr>
        <w:spacing w:line="240" w:lineRule="auto"/>
        <w:rPr>
          <w:b/>
          <w:sz w:val="20"/>
          <w:szCs w:val="20"/>
        </w:rPr>
      </w:pPr>
    </w:p>
    <w:p w14:paraId="611C1233" w14:textId="23A9B3CD" w:rsidR="00F879A3" w:rsidRPr="002C7EF8" w:rsidRDefault="00475407" w:rsidP="00F879A3">
      <w:pPr>
        <w:spacing w:line="240" w:lineRule="auto"/>
        <w:rPr>
          <w:sz w:val="20"/>
          <w:szCs w:val="20"/>
        </w:rPr>
      </w:pPr>
      <w:r w:rsidRPr="002C7EF8">
        <w:rPr>
          <w:b/>
          <w:sz w:val="20"/>
          <w:szCs w:val="20"/>
        </w:rPr>
        <w:t>Remarks</w:t>
      </w:r>
      <w:r w:rsidRPr="002C7EF8">
        <w:rPr>
          <w:sz w:val="20"/>
          <w:szCs w:val="20"/>
        </w:rPr>
        <w:t>: (For URSC Staff only)</w:t>
      </w:r>
    </w:p>
    <w:p w14:paraId="0CF31D33" w14:textId="77777777" w:rsidR="00475407" w:rsidRPr="002C7EF8" w:rsidRDefault="00475407" w:rsidP="00F879A3">
      <w:pPr>
        <w:spacing w:line="240" w:lineRule="auto"/>
        <w:rPr>
          <w:sz w:val="20"/>
          <w:szCs w:val="20"/>
        </w:rPr>
      </w:pPr>
      <w:r w:rsidRPr="002C7EF8">
        <w:rPr>
          <w:sz w:val="20"/>
          <w:szCs w:val="20"/>
        </w:rPr>
        <w:t>Name of available statistician: _______________________________</w:t>
      </w:r>
    </w:p>
    <w:p w14:paraId="65B3EBDE" w14:textId="5CE76868" w:rsidR="00475407" w:rsidRPr="002C7EF8" w:rsidRDefault="00023B4B" w:rsidP="00F879A3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Contact Information: </w:t>
      </w:r>
      <w:proofErr w:type="gramStart"/>
      <w:r>
        <w:rPr>
          <w:sz w:val="20"/>
          <w:szCs w:val="20"/>
        </w:rPr>
        <w:t>Email:_</w:t>
      </w:r>
      <w:proofErr w:type="gramEnd"/>
      <w:r>
        <w:rPr>
          <w:sz w:val="20"/>
          <w:szCs w:val="20"/>
        </w:rPr>
        <w:t>____________________ Mobile No.:____________________</w:t>
      </w:r>
    </w:p>
    <w:p w14:paraId="70D3C8CC" w14:textId="042D1659" w:rsidR="009201AE" w:rsidRDefault="009201AE" w:rsidP="00F879A3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Mode of Consultation: </w:t>
      </w:r>
    </w:p>
    <w:p w14:paraId="2F3813FB" w14:textId="2A8A69E6" w:rsidR="009201AE" w:rsidRDefault="009201AE" w:rsidP="00F879A3">
      <w:pPr>
        <w:spacing w:line="240" w:lineRule="auto"/>
        <w:rPr>
          <w:sz w:val="20"/>
          <w:szCs w:val="20"/>
        </w:rPr>
      </w:pPr>
      <w:r>
        <w:rPr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9134851" wp14:editId="331EE25E">
                <wp:simplePos x="0" y="0"/>
                <wp:positionH relativeFrom="column">
                  <wp:posOffset>266700</wp:posOffset>
                </wp:positionH>
                <wp:positionV relativeFrom="paragraph">
                  <wp:posOffset>26035</wp:posOffset>
                </wp:positionV>
                <wp:extent cx="133350" cy="1047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047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126FBA" id="Rectangle 1" o:spid="_x0000_s1026" style="position:absolute;margin-left:21pt;margin-top:2.05pt;width:10.5pt;height:8.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" fillcolor="white [3212]" strokecolor="black [3213]" strokeweight="2pt"/>
            </w:pict>
          </mc:Fallback>
        </mc:AlternateContent>
      </w:r>
      <w:r>
        <w:rPr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EE9B57C" wp14:editId="1F4B45B0">
                <wp:simplePos x="0" y="0"/>
                <wp:positionH relativeFrom="column">
                  <wp:posOffset>1638300</wp:posOffset>
                </wp:positionH>
                <wp:positionV relativeFrom="paragraph">
                  <wp:posOffset>9525</wp:posOffset>
                </wp:positionV>
                <wp:extent cx="133350" cy="104775"/>
                <wp:effectExtent l="0" t="0" r="1905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047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D95C12" id="Rectangle 4" o:spid="_x0000_s1026" style="position:absolute;margin-left:129pt;margin-top:.75pt;width:10.5pt;height:8.2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" fillcolor="white [3212]" strokecolor="black [3213]" strokeweight="2pt"/>
            </w:pict>
          </mc:Fallback>
        </mc:AlternateContent>
      </w:r>
      <w:r>
        <w:rPr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2C7610D" wp14:editId="1A144ED2">
                <wp:simplePos x="0" y="0"/>
                <wp:positionH relativeFrom="column">
                  <wp:posOffset>2552700</wp:posOffset>
                </wp:positionH>
                <wp:positionV relativeFrom="paragraph">
                  <wp:posOffset>9525</wp:posOffset>
                </wp:positionV>
                <wp:extent cx="133350" cy="10477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047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B4AE19" id="Rectangle 5" o:spid="_x0000_s1026" style="position:absolute;margin-left:201pt;margin-top:.75pt;width:10.5pt;height:8.2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" fillcolor="white [3212]" strokecolor="black [3213]" strokeweight="2pt"/>
            </w:pict>
          </mc:Fallback>
        </mc:AlternateContent>
      </w:r>
      <w:r>
        <w:rPr>
          <w:sz w:val="20"/>
          <w:szCs w:val="20"/>
        </w:rPr>
        <w:tab/>
        <w:t>In-person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-mail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Phone</w:t>
      </w:r>
    </w:p>
    <w:p w14:paraId="617CFA36" w14:textId="0DE4F644" w:rsidR="008069CB" w:rsidRDefault="00475407" w:rsidP="00F879A3">
      <w:pPr>
        <w:spacing w:line="240" w:lineRule="auto"/>
        <w:rPr>
          <w:sz w:val="20"/>
          <w:szCs w:val="20"/>
        </w:rPr>
      </w:pPr>
      <w:r w:rsidRPr="002C7EF8">
        <w:rPr>
          <w:sz w:val="20"/>
          <w:szCs w:val="20"/>
        </w:rPr>
        <w:t>Date/Time of availability: ________________________</w:t>
      </w:r>
      <w:r w:rsidR="00FF57F6" w:rsidRPr="002C7EF8">
        <w:rPr>
          <w:sz w:val="20"/>
          <w:szCs w:val="20"/>
        </w:rPr>
        <w:t xml:space="preserve"> </w:t>
      </w:r>
    </w:p>
    <w:p w14:paraId="23C847F3" w14:textId="598BADB3" w:rsidR="008069CB" w:rsidRPr="002C7EF8" w:rsidRDefault="008069CB" w:rsidP="00F879A3">
      <w:pPr>
        <w:spacing w:line="240" w:lineRule="auto"/>
        <w:rPr>
          <w:sz w:val="20"/>
          <w:szCs w:val="20"/>
        </w:rPr>
      </w:pPr>
    </w:p>
    <w:p w14:paraId="3885D606" w14:textId="77777777" w:rsidR="00A35EE2" w:rsidRPr="002C7EF8" w:rsidRDefault="00E25ABD" w:rsidP="00A35EE2">
      <w:pPr>
        <w:spacing w:line="240" w:lineRule="auto"/>
        <w:rPr>
          <w:sz w:val="20"/>
          <w:szCs w:val="20"/>
        </w:rPr>
      </w:pPr>
      <w:r w:rsidRPr="002C7EF8">
        <w:rPr>
          <w:sz w:val="20"/>
          <w:szCs w:val="20"/>
        </w:rPr>
        <w:t>RECEIVED BY:</w:t>
      </w:r>
      <w:r w:rsidR="00D46C13" w:rsidRPr="002C7EF8">
        <w:rPr>
          <w:sz w:val="20"/>
          <w:szCs w:val="20"/>
        </w:rPr>
        <w:t xml:space="preserve"> </w:t>
      </w:r>
    </w:p>
    <w:p w14:paraId="01706406" w14:textId="77777777" w:rsidR="00F879A3" w:rsidRPr="002C7EF8" w:rsidRDefault="00D46C13" w:rsidP="00A35EE2">
      <w:pPr>
        <w:spacing w:line="240" w:lineRule="auto"/>
        <w:rPr>
          <w:sz w:val="20"/>
          <w:szCs w:val="20"/>
        </w:rPr>
      </w:pPr>
      <w:r w:rsidRPr="002C7EF8">
        <w:rPr>
          <w:sz w:val="20"/>
          <w:szCs w:val="20"/>
        </w:rPr>
        <w:t>__</w:t>
      </w:r>
      <w:r w:rsidR="00F879A3" w:rsidRPr="002C7EF8">
        <w:rPr>
          <w:sz w:val="20"/>
          <w:szCs w:val="20"/>
        </w:rPr>
        <w:t>____________________________</w:t>
      </w:r>
      <w:r w:rsidR="00A35EE2" w:rsidRPr="002C7EF8">
        <w:rPr>
          <w:sz w:val="20"/>
          <w:szCs w:val="20"/>
        </w:rPr>
        <w:t xml:space="preserve">                    ____________________                      _______________</w:t>
      </w:r>
    </w:p>
    <w:p w14:paraId="4FB9E45D" w14:textId="77777777" w:rsidR="00F879A3" w:rsidRPr="002C7EF8" w:rsidRDefault="00A35EE2" w:rsidP="00D46C13">
      <w:pPr>
        <w:spacing w:line="240" w:lineRule="auto"/>
        <w:rPr>
          <w:sz w:val="20"/>
          <w:szCs w:val="20"/>
        </w:rPr>
      </w:pPr>
      <w:r w:rsidRPr="002C7EF8">
        <w:rPr>
          <w:sz w:val="20"/>
          <w:szCs w:val="20"/>
        </w:rPr>
        <w:t xml:space="preserve">     </w:t>
      </w:r>
      <w:r w:rsidR="00F879A3" w:rsidRPr="002C7EF8">
        <w:rPr>
          <w:sz w:val="20"/>
          <w:szCs w:val="20"/>
        </w:rPr>
        <w:t xml:space="preserve">PRINTED NAME &amp; SIGNATURE </w:t>
      </w:r>
      <w:r w:rsidRPr="002C7EF8">
        <w:rPr>
          <w:sz w:val="20"/>
          <w:szCs w:val="20"/>
        </w:rPr>
        <w:t xml:space="preserve">                                   DESIGNATION                                           Date</w:t>
      </w:r>
    </w:p>
    <w:tbl>
      <w:tblPr>
        <w:tblpPr w:leftFromText="180" w:rightFromText="180" w:vertAnchor="text" w:horzAnchor="margin" w:tblpXSpec="center" w:tblpY="101"/>
        <w:tblW w:w="109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78"/>
        <w:gridCol w:w="1791"/>
        <w:gridCol w:w="3609"/>
        <w:gridCol w:w="2502"/>
      </w:tblGrid>
      <w:tr w:rsidR="00664164" w:rsidRPr="002C7EF8" w14:paraId="4E47E029" w14:textId="77777777" w:rsidTr="00664164">
        <w:trPr>
          <w:trHeight w:val="288"/>
        </w:trPr>
        <w:tc>
          <w:tcPr>
            <w:tcW w:w="3078" w:type="dxa"/>
            <w:shd w:val="clear" w:color="auto" w:fill="auto"/>
            <w:vAlign w:val="center"/>
          </w:tcPr>
          <w:p w14:paraId="297AA7BE" w14:textId="77777777" w:rsidR="00664164" w:rsidRPr="002C7EF8" w:rsidRDefault="00664164" w:rsidP="00664164">
            <w:pPr>
              <w:pStyle w:val="Footer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C7EF8">
              <w:rPr>
                <w:rFonts w:ascii="Arial" w:hAnsi="Arial" w:cs="Arial"/>
                <w:sz w:val="20"/>
                <w:szCs w:val="20"/>
              </w:rPr>
              <w:t>Form No.: TSU-URO-SF-39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6181EECD" w14:textId="7E612162" w:rsidR="00664164" w:rsidRPr="002C7EF8" w:rsidRDefault="00664164" w:rsidP="00664164">
            <w:pPr>
              <w:pStyle w:val="Footer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C7EF8">
              <w:rPr>
                <w:rFonts w:ascii="Arial" w:hAnsi="Arial" w:cs="Arial"/>
                <w:sz w:val="20"/>
                <w:szCs w:val="20"/>
              </w:rPr>
              <w:t>Revision No.:0</w:t>
            </w:r>
            <w:r w:rsidR="008069C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609" w:type="dxa"/>
            <w:shd w:val="clear" w:color="auto" w:fill="auto"/>
            <w:vAlign w:val="center"/>
          </w:tcPr>
          <w:p w14:paraId="50B312F3" w14:textId="7EC8F4F6" w:rsidR="00664164" w:rsidRPr="002C7EF8" w:rsidRDefault="00664164" w:rsidP="00664164">
            <w:pPr>
              <w:pStyle w:val="Footer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C7EF8">
              <w:rPr>
                <w:rFonts w:ascii="Arial" w:hAnsi="Arial" w:cs="Arial"/>
                <w:sz w:val="20"/>
                <w:szCs w:val="20"/>
              </w:rPr>
              <w:t xml:space="preserve">Effectivity Date: </w:t>
            </w:r>
            <w:r w:rsidR="008069CB">
              <w:rPr>
                <w:rFonts w:ascii="Arial" w:hAnsi="Arial" w:cs="Arial"/>
                <w:sz w:val="20"/>
                <w:szCs w:val="20"/>
              </w:rPr>
              <w:t>June 18</w:t>
            </w:r>
            <w:r w:rsidRPr="002C7EF8">
              <w:rPr>
                <w:rFonts w:ascii="Arial" w:hAnsi="Arial" w:cs="Arial"/>
                <w:sz w:val="20"/>
                <w:szCs w:val="20"/>
              </w:rPr>
              <w:t>, 20</w:t>
            </w:r>
            <w:r w:rsidR="00B72594">
              <w:rPr>
                <w:rFonts w:ascii="Arial" w:hAnsi="Arial" w:cs="Arial"/>
                <w:sz w:val="20"/>
                <w:szCs w:val="20"/>
              </w:rPr>
              <w:t>2</w:t>
            </w:r>
            <w:r w:rsidR="008069C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02" w:type="dxa"/>
            <w:shd w:val="clear" w:color="auto" w:fill="auto"/>
            <w:vAlign w:val="center"/>
          </w:tcPr>
          <w:p w14:paraId="00EAE460" w14:textId="654700E9" w:rsidR="00664164" w:rsidRPr="002C7EF8" w:rsidRDefault="00664164" w:rsidP="00664164">
            <w:pPr>
              <w:pStyle w:val="Footer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C7EF8">
              <w:rPr>
                <w:rFonts w:ascii="Arial" w:hAnsi="Arial" w:cs="Arial"/>
                <w:sz w:val="20"/>
                <w:szCs w:val="20"/>
              </w:rPr>
              <w:t xml:space="preserve">Page: </w:t>
            </w:r>
            <w:r w:rsidR="00B72594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</w:t>
            </w:r>
            <w:r w:rsidRPr="002C7EF8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2C7EF8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tc>
      </w:tr>
    </w:tbl>
    <w:p w14:paraId="366F61F5" w14:textId="7D1A4757" w:rsidR="00F879A3" w:rsidRPr="002C7EF8" w:rsidRDefault="00D46C13" w:rsidP="00D46C13">
      <w:pPr>
        <w:spacing w:line="240" w:lineRule="auto"/>
        <w:rPr>
          <w:sz w:val="20"/>
          <w:szCs w:val="20"/>
        </w:rPr>
      </w:pPr>
      <w:r w:rsidRPr="002C7EF8">
        <w:rPr>
          <w:sz w:val="20"/>
          <w:szCs w:val="20"/>
        </w:rPr>
        <w:tab/>
      </w:r>
      <w:r w:rsidRPr="002C7EF8">
        <w:rPr>
          <w:sz w:val="20"/>
          <w:szCs w:val="20"/>
        </w:rPr>
        <w:tab/>
      </w:r>
      <w:r w:rsidRPr="002C7EF8">
        <w:rPr>
          <w:sz w:val="20"/>
          <w:szCs w:val="20"/>
        </w:rPr>
        <w:tab/>
      </w:r>
      <w:r w:rsidRPr="002C7EF8">
        <w:rPr>
          <w:sz w:val="20"/>
          <w:szCs w:val="20"/>
        </w:rPr>
        <w:tab/>
      </w:r>
      <w:r w:rsidRPr="002C7EF8">
        <w:rPr>
          <w:sz w:val="20"/>
          <w:szCs w:val="20"/>
        </w:rPr>
        <w:tab/>
      </w:r>
      <w:r w:rsidRPr="002C7EF8">
        <w:rPr>
          <w:sz w:val="20"/>
          <w:szCs w:val="20"/>
        </w:rPr>
        <w:tab/>
      </w:r>
      <w:r w:rsidRPr="002C7EF8">
        <w:rPr>
          <w:sz w:val="20"/>
          <w:szCs w:val="20"/>
        </w:rPr>
        <w:tab/>
      </w:r>
      <w:r w:rsidRPr="002C7EF8">
        <w:rPr>
          <w:sz w:val="20"/>
          <w:szCs w:val="20"/>
        </w:rPr>
        <w:tab/>
      </w:r>
      <w:r w:rsidRPr="002C7EF8">
        <w:rPr>
          <w:sz w:val="20"/>
          <w:szCs w:val="20"/>
        </w:rPr>
        <w:tab/>
        <w:t xml:space="preserve">         </w:t>
      </w:r>
    </w:p>
    <w:p w14:paraId="689F6B01" w14:textId="77777777" w:rsidR="007B3913" w:rsidRPr="002C7EF8" w:rsidRDefault="007B3913" w:rsidP="00F879A3">
      <w:pPr>
        <w:spacing w:line="240" w:lineRule="auto"/>
        <w:rPr>
          <w:sz w:val="20"/>
          <w:szCs w:val="20"/>
        </w:rPr>
      </w:pPr>
    </w:p>
    <w:p w14:paraId="46D8E86B" w14:textId="77777777" w:rsidR="007B3913" w:rsidRPr="002C7EF8" w:rsidRDefault="007B3913" w:rsidP="00F879A3">
      <w:pPr>
        <w:spacing w:line="240" w:lineRule="auto"/>
        <w:rPr>
          <w:sz w:val="20"/>
          <w:szCs w:val="20"/>
        </w:rPr>
      </w:pPr>
    </w:p>
    <w:p w14:paraId="0A592FA9" w14:textId="77777777" w:rsidR="007B3913" w:rsidRPr="002C7EF8" w:rsidRDefault="007B3913" w:rsidP="00F879A3">
      <w:pPr>
        <w:spacing w:line="240" w:lineRule="auto"/>
        <w:rPr>
          <w:sz w:val="20"/>
          <w:szCs w:val="20"/>
        </w:rPr>
      </w:pPr>
    </w:p>
    <w:p w14:paraId="1A861142" w14:textId="77777777" w:rsidR="007B3913" w:rsidRPr="002C7EF8" w:rsidRDefault="007B3913" w:rsidP="00F879A3">
      <w:pPr>
        <w:spacing w:line="240" w:lineRule="auto"/>
        <w:rPr>
          <w:sz w:val="20"/>
          <w:szCs w:val="20"/>
        </w:rPr>
      </w:pPr>
    </w:p>
    <w:p w14:paraId="2450C08F" w14:textId="77777777" w:rsidR="00E7484D" w:rsidRPr="002C7EF8" w:rsidRDefault="00F879A3" w:rsidP="00F879A3">
      <w:pPr>
        <w:spacing w:line="240" w:lineRule="auto"/>
        <w:rPr>
          <w:sz w:val="20"/>
          <w:szCs w:val="20"/>
        </w:rPr>
      </w:pPr>
      <w:r w:rsidRPr="002C7EF8">
        <w:rPr>
          <w:sz w:val="20"/>
          <w:szCs w:val="20"/>
        </w:rPr>
        <w:tab/>
      </w:r>
      <w:r w:rsidRPr="002C7EF8">
        <w:rPr>
          <w:sz w:val="20"/>
          <w:szCs w:val="20"/>
        </w:rPr>
        <w:tab/>
      </w:r>
      <w:r w:rsidRPr="002C7EF8">
        <w:rPr>
          <w:sz w:val="20"/>
          <w:szCs w:val="20"/>
        </w:rPr>
        <w:tab/>
      </w:r>
    </w:p>
    <w:p w14:paraId="48F7EE8A" w14:textId="77777777" w:rsidR="00F879A3" w:rsidRPr="002C7EF8" w:rsidRDefault="00F879A3" w:rsidP="00F879A3">
      <w:pPr>
        <w:spacing w:line="240" w:lineRule="auto"/>
        <w:rPr>
          <w:sz w:val="20"/>
          <w:szCs w:val="20"/>
        </w:rPr>
      </w:pPr>
    </w:p>
    <w:sectPr w:rsidR="00F879A3" w:rsidRPr="002C7EF8" w:rsidSect="00475407"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2NDSzMDcwMTAzNLFU0lEKTi0uzszPAykwrAUAh4HxXCwAAAA="/>
  </w:docVars>
  <w:rsids>
    <w:rsidRoot w:val="00475407"/>
    <w:rsid w:val="00023B4B"/>
    <w:rsid w:val="00064A75"/>
    <w:rsid w:val="00124648"/>
    <w:rsid w:val="00156C0C"/>
    <w:rsid w:val="00183906"/>
    <w:rsid w:val="001B62FA"/>
    <w:rsid w:val="002221D5"/>
    <w:rsid w:val="002225F0"/>
    <w:rsid w:val="0025201D"/>
    <w:rsid w:val="002C7EF8"/>
    <w:rsid w:val="00323CD3"/>
    <w:rsid w:val="00433FCC"/>
    <w:rsid w:val="00475407"/>
    <w:rsid w:val="00481E08"/>
    <w:rsid w:val="00664164"/>
    <w:rsid w:val="0074408D"/>
    <w:rsid w:val="00775B78"/>
    <w:rsid w:val="007B3913"/>
    <w:rsid w:val="008069CB"/>
    <w:rsid w:val="009201AE"/>
    <w:rsid w:val="00A35EE2"/>
    <w:rsid w:val="00B72594"/>
    <w:rsid w:val="00C22795"/>
    <w:rsid w:val="00CB4B5F"/>
    <w:rsid w:val="00CB58DE"/>
    <w:rsid w:val="00CB6545"/>
    <w:rsid w:val="00CE1537"/>
    <w:rsid w:val="00D46C13"/>
    <w:rsid w:val="00E0572F"/>
    <w:rsid w:val="00E25ABD"/>
    <w:rsid w:val="00E7484D"/>
    <w:rsid w:val="00EB559D"/>
    <w:rsid w:val="00F3237D"/>
    <w:rsid w:val="00F879A3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99899"/>
  <w15:docId w15:val="{1952CD11-76A1-4B87-9073-95DFD262A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5407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57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7F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748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2221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1D5"/>
  </w:style>
  <w:style w:type="character" w:styleId="Hyperlink">
    <w:name w:val="Hyperlink"/>
    <w:basedOn w:val="DefaultParagraphFont"/>
    <w:uiPriority w:val="99"/>
    <w:unhideWhenUsed/>
    <w:rsid w:val="001B62FA"/>
    <w:rPr>
      <w:color w:val="0000FF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CE1537"/>
    <w:rPr>
      <w:rFonts w:ascii="Calibri" w:eastAsia="Calibri" w:hAnsi="Calibri" w:cs="Times New Roman"/>
    </w:rPr>
  </w:style>
  <w:style w:type="paragraph" w:styleId="NoSpacing">
    <w:name w:val="No Spacing"/>
    <w:link w:val="NoSpacingChar"/>
    <w:uiPriority w:val="1"/>
    <w:qFormat/>
    <w:rsid w:val="00CE1537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3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earch - Bryan Jan Dizon</dc:creator>
  <cp:lastModifiedBy>Maryliz Sison</cp:lastModifiedBy>
  <cp:revision>5</cp:revision>
  <cp:lastPrinted>2020-08-20T08:02:00Z</cp:lastPrinted>
  <dcterms:created xsi:type="dcterms:W3CDTF">2021-06-16T01:05:00Z</dcterms:created>
  <dcterms:modified xsi:type="dcterms:W3CDTF">2021-06-16T01:15:00Z</dcterms:modified>
</cp:coreProperties>
</file>